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F55174">
      <w:r>
        <w:t xml:space="preserve">Less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8th Mar</w:t>
      </w:r>
      <w:r>
        <w:tab/>
      </w:r>
    </w:p>
    <w:p w:rsidR="00F55174" w:rsidRDefault="00F55174">
      <w:r>
        <w:t>Topic: What’s the time?</w:t>
      </w:r>
    </w:p>
    <w:p w:rsidR="00F55174" w:rsidRDefault="00F55174">
      <w:r>
        <w:t>Proszę zapisać w zeszycie:</w:t>
      </w:r>
    </w:p>
    <w:p w:rsidR="00F55174" w:rsidRDefault="00F55174">
      <w:r>
        <w:t>What’s the time?- która jest godzina</w:t>
      </w:r>
    </w:p>
    <w:p w:rsidR="00F55174" w:rsidRDefault="00F55174">
      <w:r>
        <w:t>It’s…. – Jest….</w:t>
      </w:r>
    </w:p>
    <w:p w:rsidR="00F55174" w:rsidRDefault="00F55174"/>
    <w:p w:rsidR="00F55174" w:rsidRDefault="00F55174">
      <w:r>
        <w:t>W języku angielskim przy pełnych godzinach na samym końcu zdania używamy zwrotu „o’clock’’.</w:t>
      </w:r>
    </w:p>
    <w:p w:rsidR="00F55174" w:rsidRDefault="00F55174">
      <w:r>
        <w:t>Zdanie zaczynamy od it’s…</w:t>
      </w:r>
    </w:p>
    <w:p w:rsidR="00F55174" w:rsidRDefault="00F55174"/>
    <w:p w:rsidR="00F55174" w:rsidRDefault="00F55174">
      <w:r>
        <w:t>10:00 – It’s ten o’clock.</w:t>
      </w:r>
    </w:p>
    <w:p w:rsidR="00F55174" w:rsidRDefault="00F55174"/>
    <w:p w:rsidR="00F55174" w:rsidRDefault="00F55174">
      <w:r>
        <w:t>7:00 – It’s seven o’clock.</w:t>
      </w:r>
    </w:p>
    <w:p w:rsidR="00F55174" w:rsidRDefault="00F55174"/>
    <w:p w:rsidR="00F55174" w:rsidRDefault="00F55174">
      <w:r>
        <w:t>Proszę zrób teraz sam przykłady:</w:t>
      </w:r>
    </w:p>
    <w:p w:rsidR="00F55174" w:rsidRDefault="00F55174">
      <w:r>
        <w:t>11:00-</w:t>
      </w:r>
    </w:p>
    <w:p w:rsidR="00F55174" w:rsidRDefault="00F55174">
      <w:r>
        <w:t>9:00-</w:t>
      </w:r>
    </w:p>
    <w:p w:rsidR="00F55174" w:rsidRDefault="00F55174">
      <w:r>
        <w:t>8:00-</w:t>
      </w:r>
    </w:p>
    <w:p w:rsidR="00F55174" w:rsidRDefault="00F55174"/>
    <w:p w:rsidR="00F55174" w:rsidRDefault="00F55174">
      <w:r>
        <w:t xml:space="preserve">Jeśli chcemy powiedzieć, że jest 30 minut po danej godzinie, mówimy – It’s half past ….. </w:t>
      </w:r>
    </w:p>
    <w:p w:rsidR="00F55174" w:rsidRDefault="00F55174">
      <w:r>
        <w:t>10:30 – It’s half past ten. (Czyli jest 30 minut po 10)</w:t>
      </w:r>
    </w:p>
    <w:p w:rsidR="00F55174" w:rsidRDefault="00F55174">
      <w:r>
        <w:t xml:space="preserve">7:30 – It’s half past seven. </w:t>
      </w:r>
    </w:p>
    <w:p w:rsidR="00F55174" w:rsidRDefault="00F55174"/>
    <w:p w:rsidR="00F55174" w:rsidRDefault="00F55174">
      <w:r>
        <w:t>Proszę uzupełnij przykłady samodzielnie:</w:t>
      </w:r>
    </w:p>
    <w:p w:rsidR="00F55174" w:rsidRDefault="00F55174">
      <w:r>
        <w:t xml:space="preserve">8:30 – </w:t>
      </w:r>
    </w:p>
    <w:p w:rsidR="00F55174" w:rsidRDefault="00F55174">
      <w:r>
        <w:t>9:30-</w:t>
      </w:r>
    </w:p>
    <w:p w:rsidR="00F55174" w:rsidRDefault="00F55174">
      <w:r>
        <w:t xml:space="preserve">12:30 </w:t>
      </w:r>
      <w:r w:rsidR="00A504CC">
        <w:t>–</w:t>
      </w:r>
      <w:r>
        <w:t xml:space="preserve"> </w:t>
      </w:r>
    </w:p>
    <w:p w:rsidR="00A504CC" w:rsidRDefault="00A504CC">
      <w:r>
        <w:t xml:space="preserve">Proszę uzupełnij ćwiczenia ze strony 36. </w:t>
      </w:r>
      <w:bookmarkStart w:id="0" w:name="_GoBack"/>
      <w:bookmarkEnd w:id="0"/>
    </w:p>
    <w:sectPr w:rsidR="00A50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jA3sTQ3MbY0szBS0lEKTi0uzszPAykwrAUA0wIgZCwAAAA="/>
  </w:docVars>
  <w:rsids>
    <w:rsidRoot w:val="00F55174"/>
    <w:rsid w:val="00486815"/>
    <w:rsid w:val="00A504CC"/>
    <w:rsid w:val="00B056F9"/>
    <w:rsid w:val="00F5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1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7T17:12:00Z</dcterms:created>
  <dcterms:modified xsi:type="dcterms:W3CDTF">2020-03-17T17:26:00Z</dcterms:modified>
</cp:coreProperties>
</file>